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B79C6" w14:textId="15072C89" w:rsidR="00274831" w:rsidRPr="00F6319F" w:rsidRDefault="00B70727" w:rsidP="00F6319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6319F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274831" w:rsidRPr="00F6319F">
        <w:rPr>
          <w:rFonts w:ascii="Helvetica" w:hAnsi="Helvetica" w:cs="Arial"/>
          <w:sz w:val="20"/>
          <w:szCs w:val="24"/>
          <w:lang w:val="lt-LT"/>
        </w:rPr>
        <w:t>N-(2-(6-fluor-1H-indol-3-il)</w:t>
      </w:r>
      <w:proofErr w:type="spellStart"/>
      <w:r w:rsidR="00274831" w:rsidRPr="00F6319F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="00274831" w:rsidRPr="00F6319F">
        <w:rPr>
          <w:rFonts w:ascii="Helvetica" w:hAnsi="Helvetica" w:cs="Arial"/>
          <w:sz w:val="20"/>
          <w:szCs w:val="24"/>
          <w:lang w:val="lt-LT"/>
        </w:rPr>
        <w:t>)-3-(2,2,3,3-tetrafluorpropoksi)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74831" w:rsidRPr="00F6319F">
        <w:rPr>
          <w:rFonts w:ascii="Helvetica" w:hAnsi="Helvetica" w:cs="Arial"/>
          <w:sz w:val="20"/>
          <w:szCs w:val="24"/>
          <w:lang w:val="lt-LT"/>
        </w:rPr>
        <w:t>benzilaminas</w:t>
      </w:r>
      <w:proofErr w:type="spellEnd"/>
      <w:r w:rsidR="00274831" w:rsidRPr="00F6319F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="00274831" w:rsidRPr="00F6319F">
        <w:rPr>
          <w:rFonts w:ascii="Helvetica" w:hAnsi="Helvetica" w:cs="Arial"/>
          <w:sz w:val="20"/>
          <w:szCs w:val="24"/>
          <w:lang w:val="lt-LT"/>
        </w:rPr>
        <w:t>idalopirdinas</w:t>
      </w:r>
      <w:proofErr w:type="spellEnd"/>
      <w:r w:rsidR="00274831" w:rsidRPr="00F6319F">
        <w:rPr>
          <w:rFonts w:ascii="Helvetica" w:hAnsi="Helvetica" w:cs="Arial"/>
          <w:sz w:val="20"/>
          <w:szCs w:val="24"/>
          <w:lang w:val="lt-LT"/>
        </w:rPr>
        <w:t xml:space="preserve">) arba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="00274831" w:rsidRPr="00F6319F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274831" w:rsidRPr="00F6319F">
        <w:rPr>
          <w:rFonts w:ascii="Helvetica" w:hAnsi="Helvetica" w:cs="Arial"/>
          <w:sz w:val="20"/>
          <w:szCs w:val="24"/>
          <w:lang w:val="lt-LT"/>
        </w:rPr>
        <w:t>acetilcholinesterazės</w:t>
      </w:r>
      <w:proofErr w:type="spellEnd"/>
      <w:r w:rsidR="00274831" w:rsidRPr="00F6319F">
        <w:rPr>
          <w:rFonts w:ascii="Helvetica" w:hAnsi="Helvetica" w:cs="Arial"/>
          <w:sz w:val="20"/>
          <w:szCs w:val="24"/>
          <w:lang w:val="lt-LT"/>
        </w:rPr>
        <w:t xml:space="preserve"> inhibitorius, pa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si</w:t>
      </w:r>
      <w:r w:rsidR="00274831" w:rsidRPr="00F6319F">
        <w:rPr>
          <w:rFonts w:ascii="Helvetica" w:hAnsi="Helvetica" w:cs="Arial"/>
          <w:sz w:val="20"/>
          <w:szCs w:val="24"/>
          <w:lang w:val="lt-LT"/>
        </w:rPr>
        <w:t>rinktas iš grupė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s</w:t>
      </w:r>
      <w:r w:rsidR="00274831" w:rsidRPr="00F6319F">
        <w:rPr>
          <w:rFonts w:ascii="Helvetica" w:hAnsi="Helvetica" w:cs="Arial"/>
          <w:sz w:val="20"/>
          <w:szCs w:val="24"/>
          <w:lang w:val="lt-LT"/>
        </w:rPr>
        <w:t>, susidedan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čios</w:t>
      </w:r>
      <w:r w:rsidR="00274831" w:rsidRPr="00F6319F">
        <w:rPr>
          <w:rFonts w:ascii="Helvetica" w:hAnsi="Helvetica" w:cs="Arial"/>
          <w:sz w:val="20"/>
          <w:szCs w:val="24"/>
          <w:lang w:val="lt-LT"/>
        </w:rPr>
        <w:t xml:space="preserve"> iš </w:t>
      </w:r>
      <w:proofErr w:type="spellStart"/>
      <w:r w:rsidR="00274831" w:rsidRPr="00F6319F">
        <w:rPr>
          <w:rFonts w:ascii="Helvetica" w:hAnsi="Helvetica" w:cs="Arial"/>
          <w:sz w:val="20"/>
          <w:szCs w:val="24"/>
          <w:lang w:val="lt-LT"/>
        </w:rPr>
        <w:t>donepezilo</w:t>
      </w:r>
      <w:proofErr w:type="spellEnd"/>
      <w:r w:rsidR="00274831" w:rsidRPr="00F6319F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274831" w:rsidRPr="00F6319F">
        <w:rPr>
          <w:rFonts w:ascii="Helvetica" w:hAnsi="Helvetica" w:cs="Arial"/>
          <w:sz w:val="20"/>
          <w:szCs w:val="24"/>
          <w:lang w:val="lt-LT"/>
        </w:rPr>
        <w:t>rivastigmino</w:t>
      </w:r>
      <w:proofErr w:type="spellEnd"/>
      <w:r w:rsidR="00274831" w:rsidRPr="00F6319F">
        <w:rPr>
          <w:rFonts w:ascii="Helvetica" w:hAnsi="Helvetica" w:cs="Arial"/>
          <w:sz w:val="20"/>
          <w:szCs w:val="24"/>
          <w:lang w:val="lt-LT"/>
        </w:rPr>
        <w:t>, skirt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i</w:t>
      </w:r>
      <w:r w:rsidR="00274831" w:rsidRPr="00F6319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pa</w:t>
      </w:r>
      <w:r w:rsidR="00274831" w:rsidRPr="00F6319F">
        <w:rPr>
          <w:rFonts w:ascii="Helvetica" w:hAnsi="Helvetica" w:cs="Arial"/>
          <w:sz w:val="20"/>
          <w:szCs w:val="24"/>
          <w:lang w:val="lt-LT"/>
        </w:rPr>
        <w:t>naudoti Parkinsono lig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os</w:t>
      </w:r>
      <w:r w:rsidR="00274831" w:rsidRPr="00F6319F">
        <w:rPr>
          <w:rFonts w:ascii="Helvetica" w:hAnsi="Helvetica" w:cs="Arial"/>
          <w:sz w:val="20"/>
          <w:szCs w:val="24"/>
          <w:lang w:val="lt-LT"/>
        </w:rPr>
        <w:t xml:space="preserve"> gydy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mui</w:t>
      </w:r>
      <w:r w:rsidR="00274831" w:rsidRPr="00F6319F">
        <w:rPr>
          <w:rFonts w:ascii="Helvetica" w:hAnsi="Helvetica" w:cs="Arial"/>
          <w:sz w:val="20"/>
          <w:szCs w:val="24"/>
          <w:lang w:val="lt-LT"/>
        </w:rPr>
        <w:t>, kur Parkinsono ligos gydymas susideda iš paciento, sergančio Parkinsono liga, kritim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ų</w:t>
      </w:r>
      <w:r w:rsidR="00274831" w:rsidRPr="00F6319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skaičiaus su</w:t>
      </w:r>
      <w:r w:rsidR="00274831" w:rsidRPr="00F6319F">
        <w:rPr>
          <w:rFonts w:ascii="Helvetica" w:hAnsi="Helvetica" w:cs="Arial"/>
          <w:sz w:val="20"/>
          <w:szCs w:val="24"/>
          <w:lang w:val="lt-LT"/>
        </w:rPr>
        <w:t>mažinimo.</w:t>
      </w:r>
    </w:p>
    <w:p w14:paraId="7DE478E9" w14:textId="77777777" w:rsidR="00274831" w:rsidRPr="00F6319F" w:rsidRDefault="00274831" w:rsidP="00F6319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CA23088" w14:textId="49D2B856" w:rsidR="00274831" w:rsidRPr="00F6319F" w:rsidRDefault="00274831" w:rsidP="00F6319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6319F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N-(2-(6-fluor-1H-indol-3-il)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="008553CA" w:rsidRPr="00F6319F">
        <w:rPr>
          <w:rFonts w:ascii="Helvetica" w:hAnsi="Helvetica" w:cs="Arial"/>
          <w:sz w:val="20"/>
          <w:szCs w:val="24"/>
          <w:lang w:val="lt-LT"/>
        </w:rPr>
        <w:t xml:space="preserve">)-3-(2,2,3,3-tetrafluorpropoksi) 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benzilamin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idalopirdin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) arba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6319F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acetilcholinesterazė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inhibitorius,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 xml:space="preserve">pasirinktas iš grupės, susidedančios iš 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donepezilo</w:t>
      </w:r>
      <w:proofErr w:type="spellEnd"/>
      <w:r w:rsidR="008553CA" w:rsidRPr="00F6319F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rivastigmino</w:t>
      </w:r>
      <w:proofErr w:type="spellEnd"/>
      <w:r w:rsidR="008553CA" w:rsidRPr="00F6319F">
        <w:rPr>
          <w:rFonts w:ascii="Helvetica" w:hAnsi="Helvetica" w:cs="Arial"/>
          <w:sz w:val="20"/>
          <w:szCs w:val="24"/>
          <w:lang w:val="lt-LT"/>
        </w:rPr>
        <w:t>, skirti panaudoti</w:t>
      </w:r>
      <w:r w:rsidRPr="00F6319F">
        <w:rPr>
          <w:rFonts w:ascii="Helvetica" w:hAnsi="Helvetica" w:cs="Arial"/>
          <w:sz w:val="20"/>
          <w:szCs w:val="24"/>
          <w:lang w:val="lt-LT"/>
        </w:rPr>
        <w:t xml:space="preserve"> gydymui pagal 1 punktą, kur 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idalopirdino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paros dozė yra nuo 10 mg iki 100 mg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.</w:t>
      </w:r>
    </w:p>
    <w:p w14:paraId="6018EE2C" w14:textId="77777777" w:rsidR="00274831" w:rsidRPr="00F6319F" w:rsidRDefault="00274831" w:rsidP="00F6319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223537" w14:textId="1615748E" w:rsidR="00274831" w:rsidRPr="00F6319F" w:rsidRDefault="00274831" w:rsidP="00F6319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6319F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N-(2-(6-fluor-1H-indol-3-il)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="008553CA" w:rsidRPr="00F6319F">
        <w:rPr>
          <w:rFonts w:ascii="Helvetica" w:hAnsi="Helvetica" w:cs="Arial"/>
          <w:sz w:val="20"/>
          <w:szCs w:val="24"/>
          <w:lang w:val="lt-LT"/>
        </w:rPr>
        <w:t xml:space="preserve">)-3-(2,2,3,3-tetrafluorpropoksi) 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benzilamin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idalopirdin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) arba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6319F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acetilcholinesterazė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inhibitorius,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 xml:space="preserve">pasirinktas iš grupės, susidedančios iš 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donepezilo</w:t>
      </w:r>
      <w:proofErr w:type="spellEnd"/>
      <w:r w:rsidR="008553CA" w:rsidRPr="00F6319F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rivastigmino</w:t>
      </w:r>
      <w:proofErr w:type="spellEnd"/>
      <w:r w:rsidR="008553CA" w:rsidRPr="00F6319F">
        <w:rPr>
          <w:rFonts w:ascii="Helvetica" w:hAnsi="Helvetica" w:cs="Arial"/>
          <w:sz w:val="20"/>
          <w:szCs w:val="24"/>
          <w:lang w:val="lt-LT"/>
        </w:rPr>
        <w:t>, skirti panaudoti</w:t>
      </w:r>
      <w:r w:rsidRPr="00F6319F">
        <w:rPr>
          <w:rFonts w:ascii="Helvetica" w:hAnsi="Helvetica" w:cs="Arial"/>
          <w:sz w:val="20"/>
          <w:szCs w:val="24"/>
          <w:lang w:val="lt-LT"/>
        </w:rPr>
        <w:t xml:space="preserve"> gydymui pagal 1 punktą, kur 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idalopirdino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paros dozė yra nuo 30 mg iki 60 mg.</w:t>
      </w:r>
    </w:p>
    <w:p w14:paraId="2504A0D3" w14:textId="77777777" w:rsidR="00274831" w:rsidRPr="00F6319F" w:rsidRDefault="00274831" w:rsidP="00F6319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18AB15" w14:textId="3A6AA2E4" w:rsidR="00274831" w:rsidRPr="00F6319F" w:rsidRDefault="00274831" w:rsidP="00F6319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6319F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N-(2-(6-fluor-1H-indol-3-il)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="008553CA" w:rsidRPr="00F6319F">
        <w:rPr>
          <w:rFonts w:ascii="Helvetica" w:hAnsi="Helvetica" w:cs="Arial"/>
          <w:sz w:val="20"/>
          <w:szCs w:val="24"/>
          <w:lang w:val="lt-LT"/>
        </w:rPr>
        <w:t xml:space="preserve">)-3-(2,2,3,3-tetrafluorpropoksi) 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benzilamin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idalopirdin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) arba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6319F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acetilcholinesterazė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inhibitorius,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 xml:space="preserve">pasirinktas iš grupės, susidedančios iš 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donepezilo</w:t>
      </w:r>
      <w:proofErr w:type="spellEnd"/>
      <w:r w:rsidR="008553CA" w:rsidRPr="00F6319F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rivastigmino</w:t>
      </w:r>
      <w:proofErr w:type="spellEnd"/>
      <w:r w:rsidR="008553CA" w:rsidRPr="00F6319F">
        <w:rPr>
          <w:rFonts w:ascii="Helvetica" w:hAnsi="Helvetica" w:cs="Arial"/>
          <w:sz w:val="20"/>
          <w:szCs w:val="24"/>
          <w:lang w:val="lt-LT"/>
        </w:rPr>
        <w:t>, skirti panaudoti</w:t>
      </w:r>
      <w:r w:rsidRPr="00F6319F">
        <w:rPr>
          <w:rFonts w:ascii="Helvetica" w:hAnsi="Helvetica" w:cs="Arial"/>
          <w:sz w:val="20"/>
          <w:szCs w:val="24"/>
          <w:lang w:val="lt-LT"/>
        </w:rPr>
        <w:t xml:space="preserve"> gydymui pagal bet kurį iš 1-3 punktų, kur 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acetilcholinesterazė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inhibitorius yra 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donepezil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>.</w:t>
      </w:r>
    </w:p>
    <w:p w14:paraId="0F455BBA" w14:textId="77777777" w:rsidR="00274831" w:rsidRPr="00F6319F" w:rsidRDefault="00274831" w:rsidP="00F6319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69F70A9" w14:textId="6AFAF9BB" w:rsidR="00274831" w:rsidRPr="00F6319F" w:rsidRDefault="00274831" w:rsidP="00F6319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6319F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N-(2-(6-fluor-1H-indol-3-il)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="008553CA" w:rsidRPr="00F6319F">
        <w:rPr>
          <w:rFonts w:ascii="Helvetica" w:hAnsi="Helvetica" w:cs="Arial"/>
          <w:sz w:val="20"/>
          <w:szCs w:val="24"/>
          <w:lang w:val="lt-LT"/>
        </w:rPr>
        <w:t xml:space="preserve">)-3-(2,2,3,3-tetrafluorpropoksi) 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benzilamin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idalopirdin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) arba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6319F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acetilcholinesterazė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inhibitorius,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 xml:space="preserve">pasirinktas iš grupės, susidedančios iš 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donepezilo</w:t>
      </w:r>
      <w:proofErr w:type="spellEnd"/>
      <w:r w:rsidR="008553CA" w:rsidRPr="00F6319F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rivastigmino</w:t>
      </w:r>
      <w:proofErr w:type="spellEnd"/>
      <w:r w:rsidR="008553CA" w:rsidRPr="00F6319F">
        <w:rPr>
          <w:rFonts w:ascii="Helvetica" w:hAnsi="Helvetica" w:cs="Arial"/>
          <w:sz w:val="20"/>
          <w:szCs w:val="24"/>
          <w:lang w:val="lt-LT"/>
        </w:rPr>
        <w:t>, skirti panaudoti</w:t>
      </w:r>
      <w:r w:rsidRPr="00F6319F">
        <w:rPr>
          <w:rFonts w:ascii="Helvetica" w:hAnsi="Helvetica" w:cs="Arial"/>
          <w:sz w:val="20"/>
          <w:szCs w:val="24"/>
          <w:lang w:val="lt-LT"/>
        </w:rPr>
        <w:t xml:space="preserve"> gydymui pagal bet kurį iš 1-3 punktų, kur 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acetilcholinesterazė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inhibitorius yra 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rivastigmin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>.</w:t>
      </w:r>
    </w:p>
    <w:p w14:paraId="0236832F" w14:textId="77777777" w:rsidR="00274831" w:rsidRPr="00F6319F" w:rsidRDefault="00274831" w:rsidP="00F6319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D885A8" w14:textId="1029F8B0" w:rsidR="00274831" w:rsidRPr="00F6319F" w:rsidRDefault="00274831" w:rsidP="00F6319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6319F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N-(2-(6-fluor-1H-indol-3-il)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="008553CA" w:rsidRPr="00F6319F">
        <w:rPr>
          <w:rFonts w:ascii="Helvetica" w:hAnsi="Helvetica" w:cs="Arial"/>
          <w:sz w:val="20"/>
          <w:szCs w:val="24"/>
          <w:lang w:val="lt-LT"/>
        </w:rPr>
        <w:t xml:space="preserve">)-3-(2,2,3,3-tetrafluorpropoksi) 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benzilamin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idalopirdin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) arba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6319F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donepezil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skirti panaudoti gydymui pagal</w:t>
      </w:r>
      <w:r w:rsidRPr="00F6319F">
        <w:rPr>
          <w:rFonts w:ascii="Helvetica" w:hAnsi="Helvetica" w:cs="Arial"/>
          <w:sz w:val="20"/>
          <w:szCs w:val="24"/>
          <w:lang w:val="lt-LT"/>
        </w:rPr>
        <w:t xml:space="preserve"> 4 punktą, kur 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donepezilio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dozė yra nuo 1 iki 30 mg.</w:t>
      </w:r>
    </w:p>
    <w:p w14:paraId="508B23EF" w14:textId="77777777" w:rsidR="00274831" w:rsidRPr="00F6319F" w:rsidRDefault="00274831" w:rsidP="00F6319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0F4FD72" w14:textId="6FAD93C9" w:rsidR="00274831" w:rsidRPr="00F6319F" w:rsidRDefault="00274831" w:rsidP="00F6319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6319F">
        <w:rPr>
          <w:rFonts w:ascii="Helvetica" w:hAnsi="Helvetica" w:cs="Arial"/>
          <w:sz w:val="20"/>
          <w:szCs w:val="24"/>
          <w:lang w:val="lt-LT"/>
        </w:rPr>
        <w:t xml:space="preserve">7.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N-(2-(6-fluor-1H-indol-3-il)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="008553CA" w:rsidRPr="00F6319F">
        <w:rPr>
          <w:rFonts w:ascii="Helvetica" w:hAnsi="Helvetica" w:cs="Arial"/>
          <w:sz w:val="20"/>
          <w:szCs w:val="24"/>
          <w:lang w:val="lt-LT"/>
        </w:rPr>
        <w:t xml:space="preserve">)-3-(2,2,3,3-tetrafluorpropoksi) 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benzilamin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idalopirdin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) arba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6319F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donepezil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77E66" w:rsidRPr="00F6319F">
        <w:rPr>
          <w:rFonts w:ascii="Helvetica" w:hAnsi="Helvetica" w:cs="Arial"/>
          <w:sz w:val="20"/>
          <w:szCs w:val="24"/>
          <w:lang w:val="lt-LT"/>
        </w:rPr>
        <w:t xml:space="preserve">skirti panaudoti gydymui pagal 4 punktą, kur </w:t>
      </w:r>
      <w:proofErr w:type="spellStart"/>
      <w:r w:rsidR="00377E66" w:rsidRPr="00F6319F">
        <w:rPr>
          <w:rFonts w:ascii="Helvetica" w:hAnsi="Helvetica" w:cs="Arial"/>
          <w:sz w:val="20"/>
          <w:szCs w:val="24"/>
          <w:lang w:val="lt-LT"/>
        </w:rPr>
        <w:t>donepezilio</w:t>
      </w:r>
      <w:proofErr w:type="spellEnd"/>
      <w:r w:rsidR="00377E66" w:rsidRPr="00F6319F">
        <w:rPr>
          <w:rFonts w:ascii="Helvetica" w:hAnsi="Helvetica" w:cs="Arial"/>
          <w:sz w:val="20"/>
          <w:szCs w:val="24"/>
          <w:lang w:val="lt-LT"/>
        </w:rPr>
        <w:t xml:space="preserve"> dozė yra nuo</w:t>
      </w:r>
      <w:r w:rsidRPr="00F6319F">
        <w:rPr>
          <w:rFonts w:ascii="Helvetica" w:hAnsi="Helvetica" w:cs="Arial"/>
          <w:sz w:val="20"/>
          <w:szCs w:val="24"/>
          <w:lang w:val="lt-LT"/>
        </w:rPr>
        <w:t xml:space="preserve"> 5 iki 23 mg.</w:t>
      </w:r>
    </w:p>
    <w:p w14:paraId="5C3B8212" w14:textId="77777777" w:rsidR="00274831" w:rsidRPr="00F6319F" w:rsidRDefault="00274831" w:rsidP="00F6319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1ED6B9" w14:textId="544795FB" w:rsidR="001427C4" w:rsidRPr="00F6319F" w:rsidRDefault="00274831" w:rsidP="00F6319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6319F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N-(2-(6-fluor-1H-indol-3-il)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="008553CA" w:rsidRPr="00F6319F">
        <w:rPr>
          <w:rFonts w:ascii="Helvetica" w:hAnsi="Helvetica" w:cs="Arial"/>
          <w:sz w:val="20"/>
          <w:szCs w:val="24"/>
          <w:lang w:val="lt-LT"/>
        </w:rPr>
        <w:t xml:space="preserve">)-3-(2,2,3,3-tetrafluorpropoksi) </w:t>
      </w:r>
      <w:proofErr w:type="spellStart"/>
      <w:r w:rsidR="008553CA" w:rsidRPr="00F6319F">
        <w:rPr>
          <w:rFonts w:ascii="Helvetica" w:hAnsi="Helvetica" w:cs="Arial"/>
          <w:sz w:val="20"/>
          <w:szCs w:val="24"/>
          <w:lang w:val="lt-LT"/>
        </w:rPr>
        <w:t>benzilamin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idalopirdin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) arba </w:t>
      </w:r>
      <w:r w:rsidR="008553CA" w:rsidRPr="00F6319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6319F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rivastigminas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77E66" w:rsidRPr="00F6319F">
        <w:rPr>
          <w:rFonts w:ascii="Helvetica" w:hAnsi="Helvetica" w:cs="Arial"/>
          <w:sz w:val="20"/>
          <w:szCs w:val="24"/>
          <w:lang w:val="lt-LT"/>
        </w:rPr>
        <w:t>skirti panaudoti gydymui pagal</w:t>
      </w:r>
      <w:r w:rsidRPr="00F6319F">
        <w:rPr>
          <w:rFonts w:ascii="Helvetica" w:hAnsi="Helvetica" w:cs="Arial"/>
          <w:sz w:val="20"/>
          <w:szCs w:val="24"/>
          <w:lang w:val="lt-LT"/>
        </w:rPr>
        <w:t xml:space="preserve"> 5 punktą, kur </w:t>
      </w:r>
      <w:proofErr w:type="spellStart"/>
      <w:r w:rsidRPr="00F6319F">
        <w:rPr>
          <w:rFonts w:ascii="Helvetica" w:hAnsi="Helvetica" w:cs="Arial"/>
          <w:sz w:val="20"/>
          <w:szCs w:val="24"/>
          <w:lang w:val="lt-LT"/>
        </w:rPr>
        <w:t>rivastigmino</w:t>
      </w:r>
      <w:proofErr w:type="spellEnd"/>
      <w:r w:rsidRPr="00F6319F">
        <w:rPr>
          <w:rFonts w:ascii="Helvetica" w:hAnsi="Helvetica" w:cs="Arial"/>
          <w:sz w:val="20"/>
          <w:szCs w:val="24"/>
          <w:lang w:val="lt-LT"/>
        </w:rPr>
        <w:t xml:space="preserve"> dozė yra nuo 1 iki 20 mg.</w:t>
      </w:r>
    </w:p>
    <w:sectPr w:rsidR="001427C4" w:rsidRPr="00F6319F" w:rsidSect="00F6319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4B615" w14:textId="77777777" w:rsidR="00FE1974" w:rsidRDefault="00FE1974" w:rsidP="007B0A41">
      <w:pPr>
        <w:spacing w:after="0" w:line="240" w:lineRule="auto"/>
      </w:pPr>
      <w:r>
        <w:separator/>
      </w:r>
    </w:p>
  </w:endnote>
  <w:endnote w:type="continuationSeparator" w:id="0">
    <w:p w14:paraId="4AC25B8D" w14:textId="77777777" w:rsidR="00FE1974" w:rsidRDefault="00FE197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36F97" w14:textId="77777777" w:rsidR="00FE1974" w:rsidRDefault="00FE1974" w:rsidP="007B0A41">
      <w:pPr>
        <w:spacing w:after="0" w:line="240" w:lineRule="auto"/>
      </w:pPr>
      <w:r>
        <w:separator/>
      </w:r>
    </w:p>
  </w:footnote>
  <w:footnote w:type="continuationSeparator" w:id="0">
    <w:p w14:paraId="52C5DC53" w14:textId="77777777" w:rsidR="00FE1974" w:rsidRDefault="00FE197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427C4"/>
    <w:rsid w:val="001668DF"/>
    <w:rsid w:val="00192424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74831"/>
    <w:rsid w:val="002837FC"/>
    <w:rsid w:val="002B66D9"/>
    <w:rsid w:val="002E0F37"/>
    <w:rsid w:val="00316FB7"/>
    <w:rsid w:val="003700E9"/>
    <w:rsid w:val="00370A78"/>
    <w:rsid w:val="00372A7E"/>
    <w:rsid w:val="00377E66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26ACE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553CA"/>
    <w:rsid w:val="008560F4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2EE3"/>
    <w:rsid w:val="00BD5417"/>
    <w:rsid w:val="00C1001A"/>
    <w:rsid w:val="00C13EC7"/>
    <w:rsid w:val="00C220FE"/>
    <w:rsid w:val="00C2766E"/>
    <w:rsid w:val="00C30968"/>
    <w:rsid w:val="00C31C3B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31C9C"/>
    <w:rsid w:val="00D54A23"/>
    <w:rsid w:val="00D55A30"/>
    <w:rsid w:val="00D56D60"/>
    <w:rsid w:val="00DB375D"/>
    <w:rsid w:val="00DD66E6"/>
    <w:rsid w:val="00E1104B"/>
    <w:rsid w:val="00E1543E"/>
    <w:rsid w:val="00E1780E"/>
    <w:rsid w:val="00E2583B"/>
    <w:rsid w:val="00E321B7"/>
    <w:rsid w:val="00EB1EE5"/>
    <w:rsid w:val="00EB6F08"/>
    <w:rsid w:val="00ED04B0"/>
    <w:rsid w:val="00F01CE8"/>
    <w:rsid w:val="00F338E9"/>
    <w:rsid w:val="00F37F4D"/>
    <w:rsid w:val="00F5330D"/>
    <w:rsid w:val="00F577D6"/>
    <w:rsid w:val="00F6319F"/>
    <w:rsid w:val="00F66B57"/>
    <w:rsid w:val="00F87A00"/>
    <w:rsid w:val="00FA380A"/>
    <w:rsid w:val="00FB2032"/>
    <w:rsid w:val="00FB2D33"/>
    <w:rsid w:val="00FD0914"/>
    <w:rsid w:val="00FD3E6A"/>
    <w:rsid w:val="00FE1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6</Words>
  <Characters>227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19T17:27:00Z</dcterms:created>
  <dcterms:modified xsi:type="dcterms:W3CDTF">2023-07-03T13:33:00Z</dcterms:modified>
</cp:coreProperties>
</file>